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e junction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Th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Very few unique splice junctions and reads were counted at 4 h.p.i; hence, this time point was excluded in this analysis.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42.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5a</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5b</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We discovered four novel transcripts in this region with varying protein-coding potential (PCP).</w:t>
      </w:r>
    </w:p>
    <w:p>
      <w:pPr>
        <w:pStyle w:val="BodyText"/>
      </w:pP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Overview of change in expression of THEV transcripts over time.</w:t>
      </w:r>
      <w:r>
        <w:t xml:space="preserve"> </w:t>
      </w:r>
      <w:r>
        <w:rPr>
          <w:bCs/>
          <w:b/>
        </w:rPr>
        <w:t xml:space="preserve">a)</w:t>
      </w:r>
      <w:r>
        <w:t xml:space="preserve"> </w:t>
      </w:r>
      <w:r>
        <w:rPr>
          <w:bCs/>
          <w:b/>
        </w:rPr>
        <w:t xml:space="preserve">b)</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Figure 5. a) Relative abundances of splice junctions over time as a proxy of estimating activity levels of THEV promoters</w:t>
      </w:r>
      <w:r>
        <w:t xml:space="preserve">. ## Description here ##########.</w:t>
      </w:r>
      <w:r>
        <w:t xml:space="preserve"> </w:t>
      </w:r>
      <w:r>
        <w:rPr>
          <w:bCs/>
          <w:b/>
        </w:rPr>
        <w:t xml:space="preserve">b) Relative abundances of junctions in final transcriptome</w:t>
      </w:r>
      <w:r>
        <w:t xml:space="preserve">. ##Description here #######.</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1T00:23:30Z</dcterms:created>
  <dcterms:modified xsi:type="dcterms:W3CDTF">2023-09-01T00: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